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4101" w:rsidRDefault="00E70E1F" w:rsidP="00E577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s:</w:t>
      </w:r>
    </w:p>
    <w:p w:rsidR="00E70E1F" w:rsidRDefault="00E70E1F" w:rsidP="00E577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explained in the video and presentation that our code and program is basically BMI calculator and diet plan that will help you in your we</w:t>
      </w:r>
      <w:r w:rsidR="00EC7B66">
        <w:rPr>
          <w:rFonts w:ascii="Times New Roman" w:hAnsi="Times New Roman" w:cs="Times New Roman"/>
          <w:sz w:val="24"/>
          <w:szCs w:val="24"/>
        </w:rPr>
        <w:t>ight loss.</w:t>
      </w:r>
    </w:p>
    <w:p w:rsidR="00EC7B66" w:rsidRDefault="00EC7B66" w:rsidP="00E577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of all, professors I would like to say please download pip install </w:t>
      </w:r>
      <w:proofErr w:type="spellStart"/>
      <w:r>
        <w:rPr>
          <w:rFonts w:ascii="Times New Roman" w:hAnsi="Times New Roman" w:cs="Times New Roman"/>
          <w:sz w:val="24"/>
          <w:szCs w:val="24"/>
        </w:rPr>
        <w:t>stdiomas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command prompt it will be required in my code</w:t>
      </w:r>
    </w:p>
    <w:p w:rsidR="00EC7B66" w:rsidRDefault="00EC7B66" w:rsidP="00EC7B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of </w:t>
      </w:r>
      <w:r w:rsidR="00BA494C">
        <w:rPr>
          <w:rFonts w:ascii="Times New Roman" w:hAnsi="Times New Roman" w:cs="Times New Roman"/>
          <w:sz w:val="24"/>
          <w:szCs w:val="24"/>
        </w:rPr>
        <w:t>all,</w:t>
      </w:r>
      <w:r>
        <w:rPr>
          <w:rFonts w:ascii="Times New Roman" w:hAnsi="Times New Roman" w:cs="Times New Roman"/>
          <w:sz w:val="24"/>
          <w:szCs w:val="24"/>
        </w:rPr>
        <w:t xml:space="preserve"> we will be taking the inputs basically 3 inputs height in feet that </w:t>
      </w:r>
      <w:r w:rsidR="00BA494C">
        <w:rPr>
          <w:rFonts w:ascii="Times New Roman" w:hAnsi="Times New Roman" w:cs="Times New Roman"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 xml:space="preserve"> be </w:t>
      </w:r>
      <w:r w:rsidR="00BA494C">
        <w:rPr>
          <w:rFonts w:ascii="Times New Roman" w:hAnsi="Times New Roman" w:cs="Times New Roman"/>
          <w:sz w:val="24"/>
          <w:szCs w:val="24"/>
        </w:rPr>
        <w:t>converted</w:t>
      </w:r>
      <w:r>
        <w:rPr>
          <w:rFonts w:ascii="Times New Roman" w:hAnsi="Times New Roman" w:cs="Times New Roman"/>
          <w:sz w:val="24"/>
          <w:szCs w:val="24"/>
        </w:rPr>
        <w:t xml:space="preserve"> in inches and weight in </w:t>
      </w:r>
      <w:r w:rsidR="00BA494C">
        <w:rPr>
          <w:rFonts w:ascii="Times New Roman" w:hAnsi="Times New Roman" w:cs="Times New Roman"/>
          <w:sz w:val="24"/>
          <w:szCs w:val="24"/>
        </w:rPr>
        <w:t>kilograms’</w:t>
      </w:r>
      <w:r>
        <w:rPr>
          <w:rFonts w:ascii="Times New Roman" w:hAnsi="Times New Roman" w:cs="Times New Roman"/>
          <w:sz w:val="24"/>
          <w:szCs w:val="24"/>
        </w:rPr>
        <w:t xml:space="preserve"> kg’s and age </w:t>
      </w:r>
    </w:p>
    <w:p w:rsidR="00EC7B66" w:rsidRDefault="00EC7B66" w:rsidP="00EC7B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ly BMI will be displayed and if it falls in a certain range like between 18.5 and 24.5 you are in a safe </w:t>
      </w:r>
      <w:r w:rsidR="00BA494C">
        <w:rPr>
          <w:rFonts w:ascii="Times New Roman" w:hAnsi="Times New Roman" w:cs="Times New Roman"/>
          <w:sz w:val="24"/>
          <w:szCs w:val="24"/>
        </w:rPr>
        <w:t>category</w:t>
      </w:r>
      <w:r>
        <w:rPr>
          <w:rFonts w:ascii="Times New Roman" w:hAnsi="Times New Roman" w:cs="Times New Roman"/>
          <w:sz w:val="24"/>
          <w:szCs w:val="24"/>
        </w:rPr>
        <w:t xml:space="preserve"> our </w:t>
      </w:r>
      <w:r w:rsidR="00BA494C">
        <w:rPr>
          <w:rFonts w:ascii="Times New Roman" w:hAnsi="Times New Roman" w:cs="Times New Roman"/>
          <w:sz w:val="24"/>
          <w:szCs w:val="24"/>
        </w:rPr>
        <w:t>program</w:t>
      </w:r>
      <w:r>
        <w:rPr>
          <w:rFonts w:ascii="Times New Roman" w:hAnsi="Times New Roman" w:cs="Times New Roman"/>
          <w:sz w:val="24"/>
          <w:szCs w:val="24"/>
        </w:rPr>
        <w:t xml:space="preserve"> will suggest you nothing</w:t>
      </w:r>
    </w:p>
    <w:p w:rsidR="001D5BA6" w:rsidRDefault="001D5BA6" w:rsidP="00EC7B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u have a medical condition like </w:t>
      </w:r>
      <w:r w:rsidR="00BA494C">
        <w:rPr>
          <w:rFonts w:ascii="Times New Roman" w:hAnsi="Times New Roman" w:cs="Times New Roman"/>
          <w:sz w:val="24"/>
          <w:szCs w:val="24"/>
        </w:rPr>
        <w:t>pregnancy</w:t>
      </w:r>
      <w:r>
        <w:rPr>
          <w:rFonts w:ascii="Times New Roman" w:hAnsi="Times New Roman" w:cs="Times New Roman"/>
          <w:sz w:val="24"/>
          <w:szCs w:val="24"/>
        </w:rPr>
        <w:t xml:space="preserve"> or any other </w:t>
      </w:r>
      <w:r w:rsidR="00BA494C">
        <w:rPr>
          <w:rFonts w:ascii="Times New Roman" w:hAnsi="Times New Roman" w:cs="Times New Roman"/>
          <w:sz w:val="24"/>
          <w:szCs w:val="24"/>
        </w:rPr>
        <w:t xml:space="preserve">that you have then </w:t>
      </w:r>
      <w:r>
        <w:rPr>
          <w:rFonts w:ascii="Times New Roman" w:hAnsi="Times New Roman" w:cs="Times New Roman"/>
          <w:sz w:val="24"/>
          <w:szCs w:val="24"/>
        </w:rPr>
        <w:t>still this program is not for you</w:t>
      </w:r>
    </w:p>
    <w:p w:rsidR="001D5BA6" w:rsidRDefault="001D5BA6" w:rsidP="00EC7B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u have calculated your BMI if </w:t>
      </w:r>
      <w:r w:rsidR="00BA494C">
        <w:rPr>
          <w:rFonts w:ascii="Times New Roman" w:hAnsi="Times New Roman" w:cs="Times New Roman"/>
          <w:sz w:val="24"/>
          <w:szCs w:val="24"/>
        </w:rPr>
        <w:t>it’s</w:t>
      </w:r>
      <w:r>
        <w:rPr>
          <w:rFonts w:ascii="Times New Roman" w:hAnsi="Times New Roman" w:cs="Times New Roman"/>
          <w:sz w:val="24"/>
          <w:szCs w:val="24"/>
        </w:rPr>
        <w:t xml:space="preserve"> ab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ove the range </w:t>
      </w:r>
      <w:r w:rsidR="00BA494C">
        <w:rPr>
          <w:rFonts w:ascii="Times New Roman" w:hAnsi="Times New Roman" w:cs="Times New Roman"/>
          <w:sz w:val="24"/>
          <w:szCs w:val="24"/>
        </w:rPr>
        <w:t>or below our</w:t>
      </w:r>
      <w:r>
        <w:rPr>
          <w:rFonts w:ascii="Times New Roman" w:hAnsi="Times New Roman" w:cs="Times New Roman"/>
          <w:sz w:val="24"/>
          <w:szCs w:val="24"/>
        </w:rPr>
        <w:t xml:space="preserve"> program will prompt you to input your credit card details and your pin will be kept confidential.</w:t>
      </w:r>
    </w:p>
    <w:p w:rsidR="001D5BA6" w:rsidRDefault="001D5BA6" w:rsidP="00EC7B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after u have input your card details then according to your age it will </w:t>
      </w:r>
      <w:r w:rsidR="00BA494C">
        <w:rPr>
          <w:rFonts w:ascii="Times New Roman" w:hAnsi="Times New Roman" w:cs="Times New Roman"/>
          <w:sz w:val="24"/>
          <w:szCs w:val="24"/>
        </w:rPr>
        <w:t>suggest</w:t>
      </w:r>
      <w:r>
        <w:rPr>
          <w:rFonts w:ascii="Times New Roman" w:hAnsi="Times New Roman" w:cs="Times New Roman"/>
          <w:sz w:val="24"/>
          <w:szCs w:val="24"/>
        </w:rPr>
        <w:t xml:space="preserve"> you the diet plan. It will also give how many steps you have to walk per month. We used a random function for it and give a certain amoun</w:t>
      </w:r>
      <w:r w:rsidR="00BA494C">
        <w:rPr>
          <w:rFonts w:ascii="Times New Roman" w:hAnsi="Times New Roman" w:cs="Times New Roman"/>
          <w:sz w:val="24"/>
          <w:szCs w:val="24"/>
        </w:rPr>
        <w:t>t of steps that is in a range specified by us</w:t>
      </w:r>
    </w:p>
    <w:p w:rsidR="001D5BA6" w:rsidRDefault="00BA494C" w:rsidP="00BA49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e end of the month it will ask you to give how much weight have u lost u can enter the details and it will calculate the BMI again.</w:t>
      </w:r>
    </w:p>
    <w:p w:rsidR="00BA494C" w:rsidRDefault="00BA494C" w:rsidP="00BA49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gain that BMI is not in the range the next month begins and you have 4 months to do your weight loss and our program expires.</w:t>
      </w:r>
    </w:p>
    <w:p w:rsidR="00BA494C" w:rsidRPr="00BA494C" w:rsidRDefault="00BA494C" w:rsidP="00BA49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estart our program u, have to input the credit card details again and it will start from month 1</w:t>
      </w:r>
    </w:p>
    <w:sectPr w:rsidR="00BA494C" w:rsidRPr="00BA49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641B8"/>
    <w:multiLevelType w:val="hybridMultilevel"/>
    <w:tmpl w:val="39587694"/>
    <w:lvl w:ilvl="0" w:tplc="7DF4567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sTA0NTC3MDIzMjFT0lEKTi0uzszPAykwrAUACHSrOSwAAAA="/>
  </w:docVars>
  <w:rsids>
    <w:rsidRoot w:val="00244101"/>
    <w:rsid w:val="001B1C6F"/>
    <w:rsid w:val="001D5BA6"/>
    <w:rsid w:val="00244101"/>
    <w:rsid w:val="003F7EC4"/>
    <w:rsid w:val="009270A4"/>
    <w:rsid w:val="00BA494C"/>
    <w:rsid w:val="00E577F3"/>
    <w:rsid w:val="00E70E1F"/>
    <w:rsid w:val="00EC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0B17D"/>
  <w15:chartTrackingRefBased/>
  <w15:docId w15:val="{AAA74E40-B4C3-441D-A55A-BAF88F648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7B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1-27T10:55:00Z</dcterms:created>
  <dcterms:modified xsi:type="dcterms:W3CDTF">2020-11-27T12:16:00Z</dcterms:modified>
</cp:coreProperties>
</file>